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相手の話を聞き、事実や自分の意見を相手にわかるように述べ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患者や家族に敬意を持った言葉遣いや態度で接す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7"/>
        </w:numPr>
        <w:pStyle w:val="Compact"/>
      </w:pPr>
      <w:r>
        <w:t xml:space="preserve">患者が理解できるよう、できるだけ専門用語を使わずに、わかりやすく説明することができる。</w:t>
      </w:r>
    </w:p>
    <w:p>
      <w:pPr>
        <w:numPr>
          <w:ilvl w:val="0"/>
          <w:numId w:val="1097"/>
        </w:numPr>
        <w:pStyle w:val="Compact"/>
      </w:pPr>
      <w:r>
        <w:t xml:space="preserve">患者や家族と情報共有や意見の摺り合わせを行い、理解と同意を踏まえた意思決定を支援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9:07:01Z</dcterms:created>
  <dcterms:modified xsi:type="dcterms:W3CDTF">2022-03-22T19:0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